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9f28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5fdc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1:31:13Z</dcterms:created>
  <dcterms:modified xsi:type="dcterms:W3CDTF">2021-04-27T11:31:13Z</dcterms:modified>
</cp:coreProperties>
</file>